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EACB5" w14:textId="77777777" w:rsidR="00B626B8" w:rsidRDefault="00B626B8">
      <w:pPr>
        <w:rPr>
          <w:rFonts w:asciiTheme="minorHAnsi" w:hAnsiTheme="minorHAnsi"/>
        </w:rPr>
      </w:pPr>
    </w:p>
    <w:p w14:paraId="52D4725F" w14:textId="77777777" w:rsidR="00B626B8" w:rsidRDefault="00B626B8" w:rsidP="00B626B8">
      <w:pPr>
        <w:rPr>
          <w:rFonts w:asciiTheme="minorHAnsi" w:hAnsiTheme="minorHAnsi"/>
        </w:rPr>
      </w:pPr>
    </w:p>
    <w:tbl>
      <w:tblPr>
        <w:tblStyle w:val="TabloKlavuzu1"/>
        <w:tblW w:w="9595" w:type="dxa"/>
        <w:tblLook w:val="04A0" w:firstRow="1" w:lastRow="0" w:firstColumn="1" w:lastColumn="0" w:noHBand="0" w:noVBand="1"/>
      </w:tblPr>
      <w:tblGrid>
        <w:gridCol w:w="3185"/>
        <w:gridCol w:w="2124"/>
        <w:gridCol w:w="4286"/>
      </w:tblGrid>
      <w:tr w:rsidR="007F601D" w:rsidRPr="007F601D" w14:paraId="33DA5B1B" w14:textId="77777777" w:rsidTr="00FA1A78">
        <w:trPr>
          <w:trHeight w:val="2490"/>
        </w:trPr>
        <w:tc>
          <w:tcPr>
            <w:tcW w:w="9595" w:type="dxa"/>
            <w:gridSpan w:val="3"/>
          </w:tcPr>
          <w:p w14:paraId="3B347F74" w14:textId="77777777" w:rsidR="007F601D" w:rsidRPr="007F601D" w:rsidRDefault="007F601D" w:rsidP="007F601D">
            <w:pPr>
              <w:jc w:val="center"/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.C</w:t>
            </w:r>
          </w:p>
          <w:p w14:paraId="680A4FEB" w14:textId="77777777" w:rsidR="007F601D" w:rsidRPr="007F601D" w:rsidRDefault="005553F1" w:rsidP="007F601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ATMAN</w:t>
            </w:r>
            <w:r w:rsidR="00622EB8">
              <w:rPr>
                <w:b/>
                <w:sz w:val="22"/>
                <w:szCs w:val="22"/>
              </w:rPr>
              <w:t xml:space="preserve"> ÜNİVERSİTESİ</w:t>
            </w:r>
            <w:r w:rsidR="007F601D" w:rsidRPr="007F601D">
              <w:rPr>
                <w:b/>
                <w:sz w:val="22"/>
                <w:szCs w:val="22"/>
              </w:rPr>
              <w:t xml:space="preserve"> REKTÖRLÜĞÜ</w:t>
            </w:r>
          </w:p>
          <w:p w14:paraId="6EA8CED9" w14:textId="77777777" w:rsidR="007F601D" w:rsidRPr="007F601D" w:rsidRDefault="007F601D" w:rsidP="007F601D">
            <w:pPr>
              <w:jc w:val="center"/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İdari ve Mali İşler Daire Başkanlığı</w:t>
            </w:r>
          </w:p>
          <w:p w14:paraId="5D144AEC" w14:textId="77777777" w:rsidR="007F601D" w:rsidRPr="007F601D" w:rsidRDefault="007F601D" w:rsidP="007F601D">
            <w:pPr>
              <w:jc w:val="center"/>
              <w:rPr>
                <w:b/>
                <w:sz w:val="22"/>
                <w:szCs w:val="22"/>
              </w:rPr>
            </w:pPr>
          </w:p>
          <w:p w14:paraId="6E8B35BE" w14:textId="77777777" w:rsidR="007F601D" w:rsidRPr="007F601D" w:rsidRDefault="007F601D" w:rsidP="007F601D">
            <w:pPr>
              <w:jc w:val="center"/>
              <w:rPr>
                <w:b/>
                <w:sz w:val="22"/>
                <w:szCs w:val="22"/>
              </w:rPr>
            </w:pPr>
          </w:p>
          <w:p w14:paraId="6D99BD72" w14:textId="77777777" w:rsidR="007F601D" w:rsidRPr="007F601D" w:rsidRDefault="007F601D" w:rsidP="007F601D">
            <w:pPr>
              <w:jc w:val="center"/>
              <w:rPr>
                <w:b/>
                <w:sz w:val="22"/>
                <w:szCs w:val="22"/>
              </w:rPr>
            </w:pPr>
          </w:p>
          <w:p w14:paraId="3E05AF55" w14:textId="77777777" w:rsidR="007F601D" w:rsidRPr="007F601D" w:rsidRDefault="007F601D" w:rsidP="007F601D">
            <w:pPr>
              <w:jc w:val="center"/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ŞIT TALEP/TAHSİS FORMU</w:t>
            </w:r>
          </w:p>
          <w:p w14:paraId="7B241F86" w14:textId="77777777" w:rsidR="007F601D" w:rsidRPr="007F601D" w:rsidRDefault="007F601D" w:rsidP="007F601D">
            <w:pPr>
              <w:jc w:val="center"/>
              <w:rPr>
                <w:sz w:val="22"/>
                <w:szCs w:val="22"/>
              </w:rPr>
            </w:pPr>
          </w:p>
        </w:tc>
      </w:tr>
      <w:tr w:rsidR="007F601D" w:rsidRPr="007F601D" w14:paraId="5FBDCF83" w14:textId="77777777" w:rsidTr="00FA1A78">
        <w:trPr>
          <w:trHeight w:val="315"/>
        </w:trPr>
        <w:tc>
          <w:tcPr>
            <w:tcW w:w="3185" w:type="dxa"/>
          </w:tcPr>
          <w:p w14:paraId="5AE5E55C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Yapılan Birim</w:t>
            </w:r>
          </w:p>
        </w:tc>
        <w:tc>
          <w:tcPr>
            <w:tcW w:w="6410" w:type="dxa"/>
            <w:gridSpan w:val="2"/>
          </w:tcPr>
          <w:p w14:paraId="409CF05C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214009C6" w14:textId="77777777" w:rsidTr="00FA1A78">
        <w:trPr>
          <w:trHeight w:val="515"/>
        </w:trPr>
        <w:tc>
          <w:tcPr>
            <w:tcW w:w="3185" w:type="dxa"/>
          </w:tcPr>
          <w:p w14:paraId="0FCEC97B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Araç Talep Gerekçesi</w:t>
            </w:r>
          </w:p>
        </w:tc>
        <w:tc>
          <w:tcPr>
            <w:tcW w:w="6410" w:type="dxa"/>
            <w:gridSpan w:val="2"/>
          </w:tcPr>
          <w:p w14:paraId="0B1434F3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5DCEACB5" w14:textId="77777777" w:rsidTr="00FA1A78">
        <w:trPr>
          <w:trHeight w:val="902"/>
        </w:trPr>
        <w:tc>
          <w:tcPr>
            <w:tcW w:w="9595" w:type="dxa"/>
            <w:gridSpan w:val="3"/>
          </w:tcPr>
          <w:p w14:paraId="30C3ACF3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</w:p>
        </w:tc>
      </w:tr>
      <w:tr w:rsidR="007F601D" w:rsidRPr="007F601D" w14:paraId="1BD347AC" w14:textId="77777777" w:rsidTr="00FA1A78">
        <w:trPr>
          <w:trHeight w:val="298"/>
        </w:trPr>
        <w:tc>
          <w:tcPr>
            <w:tcW w:w="3185" w:type="dxa"/>
          </w:tcPr>
          <w:p w14:paraId="5CC49210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Edilen Aracın cinsi</w:t>
            </w:r>
          </w:p>
        </w:tc>
        <w:tc>
          <w:tcPr>
            <w:tcW w:w="6410" w:type="dxa"/>
            <w:gridSpan w:val="2"/>
          </w:tcPr>
          <w:p w14:paraId="7C2468BE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70FA2D0F" w14:textId="77777777" w:rsidTr="00FA1A78">
        <w:trPr>
          <w:trHeight w:val="315"/>
        </w:trPr>
        <w:tc>
          <w:tcPr>
            <w:tcW w:w="3185" w:type="dxa"/>
          </w:tcPr>
          <w:p w14:paraId="137154B3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Edilen Aracın Hareket Günü</w:t>
            </w:r>
          </w:p>
        </w:tc>
        <w:tc>
          <w:tcPr>
            <w:tcW w:w="6410" w:type="dxa"/>
            <w:gridSpan w:val="2"/>
          </w:tcPr>
          <w:p w14:paraId="7DCB07E1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333DA0DD" w14:textId="77777777" w:rsidTr="00FA1A78">
        <w:trPr>
          <w:trHeight w:val="298"/>
        </w:trPr>
        <w:tc>
          <w:tcPr>
            <w:tcW w:w="3185" w:type="dxa"/>
          </w:tcPr>
          <w:p w14:paraId="489F8F0F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Edilen Aracın Hareket Saati</w:t>
            </w:r>
          </w:p>
        </w:tc>
        <w:tc>
          <w:tcPr>
            <w:tcW w:w="6410" w:type="dxa"/>
            <w:gridSpan w:val="2"/>
          </w:tcPr>
          <w:p w14:paraId="2C4020F8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49384EF4" w14:textId="77777777" w:rsidTr="00FA1A78">
        <w:trPr>
          <w:trHeight w:val="315"/>
        </w:trPr>
        <w:tc>
          <w:tcPr>
            <w:tcW w:w="3185" w:type="dxa"/>
          </w:tcPr>
          <w:p w14:paraId="5E50FECC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Edilen Aracın Hareket Yeri</w:t>
            </w:r>
          </w:p>
        </w:tc>
        <w:tc>
          <w:tcPr>
            <w:tcW w:w="6410" w:type="dxa"/>
            <w:gridSpan w:val="2"/>
          </w:tcPr>
          <w:p w14:paraId="644BC102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2AE27441" w14:textId="77777777" w:rsidTr="00FA1A78">
        <w:trPr>
          <w:trHeight w:val="315"/>
        </w:trPr>
        <w:tc>
          <w:tcPr>
            <w:tcW w:w="3185" w:type="dxa"/>
          </w:tcPr>
          <w:p w14:paraId="1039CFB1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Edilen Aracın Gidiş-Dönüş Yeri</w:t>
            </w:r>
          </w:p>
        </w:tc>
        <w:tc>
          <w:tcPr>
            <w:tcW w:w="6410" w:type="dxa"/>
            <w:gridSpan w:val="2"/>
          </w:tcPr>
          <w:p w14:paraId="14E1861B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43DE88E2" w14:textId="77777777" w:rsidTr="00FA1A78">
        <w:trPr>
          <w:trHeight w:val="298"/>
        </w:trPr>
        <w:tc>
          <w:tcPr>
            <w:tcW w:w="3185" w:type="dxa"/>
          </w:tcPr>
          <w:p w14:paraId="4C92AF2A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 xml:space="preserve">Talep Edilen </w:t>
            </w:r>
            <w:r w:rsidR="00F22CE8" w:rsidRPr="007F601D">
              <w:rPr>
                <w:b/>
                <w:sz w:val="22"/>
                <w:szCs w:val="22"/>
              </w:rPr>
              <w:t>Aracın Dönüş</w:t>
            </w:r>
            <w:r w:rsidRPr="007F601D">
              <w:rPr>
                <w:b/>
                <w:sz w:val="22"/>
                <w:szCs w:val="22"/>
              </w:rPr>
              <w:t xml:space="preserve"> Günü</w:t>
            </w:r>
          </w:p>
        </w:tc>
        <w:tc>
          <w:tcPr>
            <w:tcW w:w="6410" w:type="dxa"/>
            <w:gridSpan w:val="2"/>
          </w:tcPr>
          <w:p w14:paraId="3256B806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7E31D2BC" w14:textId="77777777" w:rsidTr="00FA1A78">
        <w:trPr>
          <w:trHeight w:val="315"/>
        </w:trPr>
        <w:tc>
          <w:tcPr>
            <w:tcW w:w="3185" w:type="dxa"/>
          </w:tcPr>
          <w:p w14:paraId="4B36239D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 xml:space="preserve">Talep Edilen </w:t>
            </w:r>
            <w:r w:rsidR="00F22CE8" w:rsidRPr="007F601D">
              <w:rPr>
                <w:b/>
                <w:sz w:val="22"/>
                <w:szCs w:val="22"/>
              </w:rPr>
              <w:t>Aracın Dönüş</w:t>
            </w:r>
            <w:r w:rsidRPr="007F601D">
              <w:rPr>
                <w:b/>
                <w:sz w:val="22"/>
                <w:szCs w:val="22"/>
              </w:rPr>
              <w:t xml:space="preserve"> Saati</w:t>
            </w:r>
          </w:p>
        </w:tc>
        <w:tc>
          <w:tcPr>
            <w:tcW w:w="6410" w:type="dxa"/>
            <w:gridSpan w:val="2"/>
          </w:tcPr>
          <w:p w14:paraId="77010BE2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5CDD052F" w14:textId="77777777" w:rsidTr="00FA1A78">
        <w:trPr>
          <w:trHeight w:val="614"/>
        </w:trPr>
        <w:tc>
          <w:tcPr>
            <w:tcW w:w="3185" w:type="dxa"/>
          </w:tcPr>
          <w:p w14:paraId="586E7D64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Edilen Araçla Yolculuk Edecek Kişi Sayısı ve Niteliği</w:t>
            </w:r>
          </w:p>
        </w:tc>
        <w:tc>
          <w:tcPr>
            <w:tcW w:w="6410" w:type="dxa"/>
            <w:gridSpan w:val="2"/>
          </w:tcPr>
          <w:p w14:paraId="21CD525A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41D1667E" w14:textId="77777777" w:rsidTr="00FA1A78">
        <w:trPr>
          <w:trHeight w:val="315"/>
        </w:trPr>
        <w:tc>
          <w:tcPr>
            <w:tcW w:w="3185" w:type="dxa"/>
            <w:vMerge w:val="restart"/>
          </w:tcPr>
          <w:p w14:paraId="261CC8A6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</w:p>
          <w:p w14:paraId="394A4359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</w:p>
          <w:p w14:paraId="71068C43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lep Yapan Birim Yöneticisi</w:t>
            </w:r>
          </w:p>
        </w:tc>
        <w:tc>
          <w:tcPr>
            <w:tcW w:w="2124" w:type="dxa"/>
          </w:tcPr>
          <w:p w14:paraId="233FEBDD" w14:textId="77777777" w:rsidR="00F22CE8" w:rsidRDefault="007F601D" w:rsidP="00F22CE8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Ad</w:t>
            </w:r>
            <w:r w:rsidR="00F22CE8">
              <w:rPr>
                <w:b/>
                <w:sz w:val="22"/>
                <w:szCs w:val="22"/>
              </w:rPr>
              <w:t>ı</w:t>
            </w:r>
            <w:r w:rsidRPr="007F601D">
              <w:rPr>
                <w:b/>
                <w:sz w:val="22"/>
                <w:szCs w:val="22"/>
              </w:rPr>
              <w:t>-</w:t>
            </w:r>
            <w:r w:rsidR="00F22CE8">
              <w:rPr>
                <w:b/>
                <w:sz w:val="22"/>
                <w:szCs w:val="22"/>
              </w:rPr>
              <w:t>Soyadı</w:t>
            </w:r>
            <w:r w:rsidRPr="007F601D">
              <w:rPr>
                <w:b/>
                <w:sz w:val="22"/>
                <w:szCs w:val="22"/>
              </w:rPr>
              <w:t xml:space="preserve"> </w:t>
            </w:r>
          </w:p>
          <w:p w14:paraId="66484B22" w14:textId="77777777" w:rsidR="007F601D" w:rsidRPr="007F601D" w:rsidRDefault="00F22CE8" w:rsidP="00F22CE8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Unvanı</w:t>
            </w:r>
          </w:p>
        </w:tc>
        <w:tc>
          <w:tcPr>
            <w:tcW w:w="4286" w:type="dxa"/>
          </w:tcPr>
          <w:p w14:paraId="7E774CFC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49A1C1DC" w14:textId="77777777" w:rsidTr="00FA1A78">
        <w:trPr>
          <w:trHeight w:val="169"/>
        </w:trPr>
        <w:tc>
          <w:tcPr>
            <w:tcW w:w="3185" w:type="dxa"/>
            <w:vMerge/>
          </w:tcPr>
          <w:p w14:paraId="1955CEDC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  <w:tc>
          <w:tcPr>
            <w:tcW w:w="2124" w:type="dxa"/>
          </w:tcPr>
          <w:p w14:paraId="0BED94A8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arih</w:t>
            </w:r>
          </w:p>
        </w:tc>
        <w:tc>
          <w:tcPr>
            <w:tcW w:w="4286" w:type="dxa"/>
          </w:tcPr>
          <w:p w14:paraId="346CB67E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60FA72E6" w14:textId="77777777" w:rsidTr="00FA1A78">
        <w:trPr>
          <w:trHeight w:val="169"/>
        </w:trPr>
        <w:tc>
          <w:tcPr>
            <w:tcW w:w="3185" w:type="dxa"/>
            <w:vMerge/>
          </w:tcPr>
          <w:p w14:paraId="5D96F6B4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  <w:tc>
          <w:tcPr>
            <w:tcW w:w="2124" w:type="dxa"/>
          </w:tcPr>
          <w:p w14:paraId="038332CF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Telefon</w:t>
            </w:r>
          </w:p>
        </w:tc>
        <w:tc>
          <w:tcPr>
            <w:tcW w:w="4286" w:type="dxa"/>
          </w:tcPr>
          <w:p w14:paraId="5B40D363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  <w:tr w:rsidR="007F601D" w:rsidRPr="007F601D" w14:paraId="5C2013ED" w14:textId="77777777" w:rsidTr="00FA1A78">
        <w:trPr>
          <w:trHeight w:val="959"/>
        </w:trPr>
        <w:tc>
          <w:tcPr>
            <w:tcW w:w="3185" w:type="dxa"/>
            <w:vMerge/>
          </w:tcPr>
          <w:p w14:paraId="0316DE04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  <w:tc>
          <w:tcPr>
            <w:tcW w:w="2124" w:type="dxa"/>
          </w:tcPr>
          <w:p w14:paraId="1F4FE79E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</w:p>
          <w:p w14:paraId="577559AA" w14:textId="77777777" w:rsidR="007F601D" w:rsidRPr="007F601D" w:rsidRDefault="007F601D" w:rsidP="007F601D">
            <w:pPr>
              <w:rPr>
                <w:b/>
                <w:sz w:val="22"/>
                <w:szCs w:val="22"/>
              </w:rPr>
            </w:pPr>
            <w:r w:rsidRPr="007F601D">
              <w:rPr>
                <w:b/>
                <w:sz w:val="22"/>
                <w:szCs w:val="22"/>
              </w:rPr>
              <w:t>İmza</w:t>
            </w:r>
          </w:p>
        </w:tc>
        <w:tc>
          <w:tcPr>
            <w:tcW w:w="4286" w:type="dxa"/>
          </w:tcPr>
          <w:p w14:paraId="4BFDA141" w14:textId="77777777" w:rsidR="007F601D" w:rsidRPr="007F601D" w:rsidRDefault="007F601D" w:rsidP="007F601D">
            <w:pPr>
              <w:rPr>
                <w:sz w:val="22"/>
                <w:szCs w:val="22"/>
              </w:rPr>
            </w:pPr>
          </w:p>
        </w:tc>
      </w:tr>
    </w:tbl>
    <w:p w14:paraId="55A958B7" w14:textId="77777777" w:rsidR="00FA1A78" w:rsidRDefault="00FA1A78" w:rsidP="00B626B8">
      <w:pPr>
        <w:jc w:val="right"/>
        <w:rPr>
          <w:rFonts w:asciiTheme="minorHAnsi" w:hAnsiTheme="minorHAnsi"/>
        </w:rPr>
      </w:pPr>
    </w:p>
    <w:p w14:paraId="5CBD5AB7" w14:textId="77777777" w:rsidR="00FA1A78" w:rsidRDefault="00FA1A78" w:rsidP="00FA1A78">
      <w:pPr>
        <w:rPr>
          <w:rFonts w:asciiTheme="minorHAnsi" w:hAnsiTheme="minorHAnsi"/>
        </w:rPr>
      </w:pPr>
    </w:p>
    <w:p w14:paraId="674E1072" w14:textId="77777777" w:rsidR="00CE7B67" w:rsidRPr="00FA1A78" w:rsidRDefault="00CE7B67" w:rsidP="00FA1A78">
      <w:pPr>
        <w:rPr>
          <w:rFonts w:asciiTheme="minorHAnsi" w:hAnsiTheme="minorHAnsi"/>
        </w:rPr>
      </w:pPr>
    </w:p>
    <w:sectPr w:rsidR="00CE7B67" w:rsidRPr="00FA1A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BDB21" w14:textId="77777777" w:rsidR="00CE45FC" w:rsidRDefault="00CE45FC" w:rsidP="00375C40">
      <w:r>
        <w:separator/>
      </w:r>
    </w:p>
  </w:endnote>
  <w:endnote w:type="continuationSeparator" w:id="0">
    <w:p w14:paraId="046A6D17" w14:textId="77777777" w:rsidR="00CE45FC" w:rsidRDefault="00CE45FC" w:rsidP="00375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AFBD8" w14:textId="77777777" w:rsidR="00375CF3" w:rsidRDefault="00375CF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AF39D2" w:rsidRPr="003F59FC" w14:paraId="28DD14A5" w14:textId="77777777" w:rsidTr="00AF39D2">
      <w:trPr>
        <w:trHeight w:val="747"/>
        <w:jc w:val="center"/>
      </w:trPr>
      <w:tc>
        <w:tcPr>
          <w:tcW w:w="3119" w:type="dxa"/>
          <w:shd w:val="clear" w:color="auto" w:fill="auto"/>
        </w:tcPr>
        <w:p w14:paraId="22B77AB0" w14:textId="77777777" w:rsidR="00AF39D2" w:rsidRPr="003F59FC" w:rsidRDefault="00AF39D2" w:rsidP="00AF39D2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73EA7CDD" w14:textId="77777777" w:rsidR="00AF39D2" w:rsidRPr="003F59FC" w:rsidRDefault="00AF39D2" w:rsidP="00AF39D2">
          <w:pPr>
            <w:tabs>
              <w:tab w:val="center" w:pos="4536"/>
              <w:tab w:val="right" w:pos="9072"/>
            </w:tabs>
            <w:jc w:val="center"/>
          </w:pPr>
        </w:p>
        <w:p w14:paraId="05C52B17" w14:textId="77777777" w:rsidR="00AF39D2" w:rsidRPr="003F59FC" w:rsidRDefault="00AF39D2" w:rsidP="00AF39D2">
          <w:pPr>
            <w:tabs>
              <w:tab w:val="center" w:pos="4536"/>
              <w:tab w:val="right" w:pos="9072"/>
            </w:tabs>
            <w:jc w:val="center"/>
          </w:pPr>
        </w:p>
        <w:p w14:paraId="7812CE1F" w14:textId="77777777" w:rsidR="00AF39D2" w:rsidRPr="003F59FC" w:rsidRDefault="00AF39D2" w:rsidP="00AF39D2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047A6105" w14:textId="77777777" w:rsidR="00AF39D2" w:rsidRPr="003F59FC" w:rsidRDefault="00AF39D2" w:rsidP="00AF39D2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65E8A3B4" w14:textId="77777777" w:rsidR="00AF39D2" w:rsidRPr="003F59FC" w:rsidRDefault="00AF39D2" w:rsidP="00AF39D2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0DEEA3F9" w14:textId="77777777" w:rsidR="00AF39D2" w:rsidRDefault="00AF39D2" w:rsidP="00AF39D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8D1CB" w14:textId="77777777" w:rsidR="00375CF3" w:rsidRDefault="00375CF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4C4D4" w14:textId="77777777" w:rsidR="00CE45FC" w:rsidRDefault="00CE45FC" w:rsidP="00375C40">
      <w:r>
        <w:separator/>
      </w:r>
    </w:p>
  </w:footnote>
  <w:footnote w:type="continuationSeparator" w:id="0">
    <w:p w14:paraId="3BA0D026" w14:textId="77777777" w:rsidR="00CE45FC" w:rsidRDefault="00CE45FC" w:rsidP="00375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5F3CD" w14:textId="77777777" w:rsidR="00375CF3" w:rsidRDefault="00375CF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298"/>
      <w:gridCol w:w="2109"/>
      <w:gridCol w:w="1577"/>
    </w:tblGrid>
    <w:tr w:rsidR="00010338" w:rsidRPr="00151E02" w14:paraId="0CBAA470" w14:textId="77777777" w:rsidTr="00375CF3">
      <w:trPr>
        <w:trHeight w:val="276"/>
      </w:trPr>
      <w:tc>
        <w:tcPr>
          <w:tcW w:w="1656" w:type="dxa"/>
          <w:vMerge w:val="restart"/>
          <w:vAlign w:val="center"/>
        </w:tcPr>
        <w:p w14:paraId="36BF4D2B" w14:textId="77777777" w:rsidR="00010338" w:rsidRPr="00152CCE" w:rsidRDefault="005553F1" w:rsidP="005553F1">
          <w:pPr>
            <w:pStyle w:val="stBilgi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218507D" wp14:editId="09D4B851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98" w:type="dxa"/>
          <w:vMerge w:val="restart"/>
          <w:vAlign w:val="center"/>
        </w:tcPr>
        <w:p w14:paraId="6400315A" w14:textId="77777777" w:rsidR="00010338" w:rsidRPr="00AF39D2" w:rsidRDefault="00010338" w:rsidP="00AF39D2">
          <w:pPr>
            <w:tabs>
              <w:tab w:val="left" w:pos="4395"/>
            </w:tabs>
            <w:spacing w:line="276" w:lineRule="auto"/>
            <w:jc w:val="center"/>
            <w:rPr>
              <w:b/>
              <w:sz w:val="20"/>
              <w:szCs w:val="20"/>
            </w:rPr>
          </w:pPr>
          <w:r w:rsidRPr="00AF39D2">
            <w:rPr>
              <w:b/>
              <w:sz w:val="20"/>
              <w:szCs w:val="20"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0"/>
              <w:szCs w:val="20"/>
            </w:rPr>
            <w:id w:val="-308562876"/>
          </w:sdtPr>
          <w:sdtEndPr>
            <w:rPr>
              <w:rStyle w:val="StForm"/>
            </w:rPr>
          </w:sdtEndPr>
          <w:sdtContent>
            <w:p w14:paraId="167BF168" w14:textId="6CFEE80E" w:rsidR="00010338" w:rsidRPr="00AF39D2" w:rsidRDefault="005553F1" w:rsidP="00AF39D2">
              <w:pPr>
                <w:spacing w:line="276" w:lineRule="auto"/>
                <w:jc w:val="center"/>
                <w:rPr>
                  <w:rStyle w:val="StForm"/>
                  <w:rFonts w:ascii="Times New Roman" w:hAnsi="Times New Roman"/>
                  <w:b/>
                  <w:sz w:val="20"/>
                  <w:szCs w:val="20"/>
                </w:rPr>
              </w:pPr>
              <w:r w:rsidRPr="00AF39D2">
                <w:rPr>
                  <w:rStyle w:val="StForm"/>
                  <w:rFonts w:ascii="Times New Roman" w:hAnsi="Times New Roman"/>
                  <w:b/>
                  <w:sz w:val="20"/>
                  <w:szCs w:val="20"/>
                </w:rPr>
                <w:t>BATMAN</w:t>
              </w:r>
              <w:r w:rsidR="00622EB8" w:rsidRPr="00AF39D2">
                <w:rPr>
                  <w:rStyle w:val="StForm"/>
                  <w:rFonts w:ascii="Times New Roman" w:hAnsi="Times New Roman"/>
                  <w:b/>
                  <w:sz w:val="20"/>
                  <w:szCs w:val="20"/>
                </w:rPr>
                <w:t xml:space="preserve"> ÜNİVERSİTESİ</w:t>
              </w:r>
            </w:p>
          </w:sdtContent>
        </w:sdt>
        <w:p w14:paraId="2BE8DE5A" w14:textId="77777777" w:rsidR="00010338" w:rsidRPr="00AF39D2" w:rsidRDefault="00CE45FC" w:rsidP="00AF39D2">
          <w:pPr>
            <w:spacing w:line="276" w:lineRule="auto"/>
            <w:jc w:val="center"/>
            <w:rPr>
              <w:rStyle w:val="StForm"/>
              <w:rFonts w:ascii="Times New Roman" w:hAnsi="Times New Roman"/>
              <w:b/>
              <w:sz w:val="28"/>
              <w:szCs w:val="28"/>
            </w:rPr>
          </w:pPr>
          <w:sdt>
            <w:sdtPr>
              <w:rPr>
                <w:rStyle w:val="StForm"/>
                <w:rFonts w:ascii="Times New Roman" w:hAnsi="Times New Roman"/>
                <w:b/>
                <w:sz w:val="20"/>
                <w:szCs w:val="20"/>
              </w:rPr>
              <w:id w:val="1852529258"/>
              <w:showingPlcHdr/>
            </w:sdtPr>
            <w:sdtEndPr>
              <w:rPr>
                <w:rStyle w:val="StForm"/>
              </w:rPr>
            </w:sdtEndPr>
            <w:sdtContent>
              <w:r w:rsidR="00010338" w:rsidRPr="00AF39D2">
                <w:rPr>
                  <w:rStyle w:val="StForm"/>
                  <w:rFonts w:ascii="Times New Roman" w:hAnsi="Times New Roman"/>
                  <w:b/>
                  <w:sz w:val="20"/>
                  <w:szCs w:val="20"/>
                </w:rPr>
                <w:t xml:space="preserve">     </w:t>
              </w:r>
            </w:sdtContent>
          </w:sdt>
          <w:r w:rsidR="00010338" w:rsidRPr="00AF39D2">
            <w:rPr>
              <w:b/>
              <w:sz w:val="28"/>
              <w:szCs w:val="28"/>
            </w:rPr>
            <w:t xml:space="preserve"> </w:t>
          </w:r>
          <w:r w:rsidR="00010338" w:rsidRPr="00AF39D2">
            <w:rPr>
              <w:rStyle w:val="StForm"/>
              <w:rFonts w:ascii="Times New Roman" w:hAnsi="Times New Roman"/>
              <w:b/>
              <w:sz w:val="20"/>
              <w:szCs w:val="20"/>
            </w:rPr>
            <w:t>TAŞIT TALEP/TAHSİS FORMU</w:t>
          </w:r>
        </w:p>
        <w:p w14:paraId="1FA6E5AF" w14:textId="77777777" w:rsidR="00010338" w:rsidRPr="00152CCE" w:rsidRDefault="00010338" w:rsidP="00010338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2109" w:type="dxa"/>
          <w:vAlign w:val="center"/>
        </w:tcPr>
        <w:p w14:paraId="60C62CE2" w14:textId="77777777" w:rsidR="00010338" w:rsidRPr="00375CF3" w:rsidRDefault="00010338" w:rsidP="00010338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Doküman No</w:t>
          </w:r>
        </w:p>
      </w:tc>
      <w:tc>
        <w:tcPr>
          <w:tcW w:w="1577" w:type="dxa"/>
          <w:vAlign w:val="center"/>
        </w:tcPr>
        <w:p w14:paraId="2DB4D0CA" w14:textId="38DB9A22" w:rsidR="00010338" w:rsidRPr="00375CF3" w:rsidRDefault="00375CF3" w:rsidP="00010338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FR-326</w:t>
          </w:r>
        </w:p>
      </w:tc>
    </w:tr>
    <w:tr w:rsidR="00010338" w:rsidRPr="00151E02" w14:paraId="055FB003" w14:textId="77777777" w:rsidTr="00375CF3">
      <w:trPr>
        <w:trHeight w:val="276"/>
      </w:trPr>
      <w:tc>
        <w:tcPr>
          <w:tcW w:w="1656" w:type="dxa"/>
          <w:vMerge/>
          <w:vAlign w:val="center"/>
        </w:tcPr>
        <w:p w14:paraId="6F430200" w14:textId="77777777" w:rsidR="00010338" w:rsidRPr="00152CCE" w:rsidRDefault="00010338" w:rsidP="00010338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298" w:type="dxa"/>
          <w:vMerge/>
          <w:vAlign w:val="center"/>
        </w:tcPr>
        <w:p w14:paraId="78B0A55E" w14:textId="77777777" w:rsidR="00010338" w:rsidRPr="00152CCE" w:rsidRDefault="00010338" w:rsidP="00010338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2109" w:type="dxa"/>
          <w:vAlign w:val="center"/>
        </w:tcPr>
        <w:p w14:paraId="2BC51297" w14:textId="77777777" w:rsidR="00010338" w:rsidRPr="00375CF3" w:rsidRDefault="00010338" w:rsidP="00010338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İlk Yayın Tarihi</w:t>
          </w:r>
        </w:p>
      </w:tc>
      <w:tc>
        <w:tcPr>
          <w:tcW w:w="1577" w:type="dxa"/>
          <w:vAlign w:val="center"/>
        </w:tcPr>
        <w:p w14:paraId="4267060B" w14:textId="00F86971" w:rsidR="00010338" w:rsidRPr="00375CF3" w:rsidRDefault="00375CF3" w:rsidP="00010338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10.01.2022</w:t>
          </w:r>
        </w:p>
      </w:tc>
    </w:tr>
    <w:tr w:rsidR="00932A32" w:rsidRPr="00151E02" w14:paraId="4BA2A069" w14:textId="77777777" w:rsidTr="00375CF3">
      <w:trPr>
        <w:trHeight w:val="276"/>
      </w:trPr>
      <w:tc>
        <w:tcPr>
          <w:tcW w:w="1656" w:type="dxa"/>
          <w:vMerge/>
          <w:vAlign w:val="center"/>
        </w:tcPr>
        <w:p w14:paraId="42F018AA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298" w:type="dxa"/>
          <w:vMerge/>
          <w:vAlign w:val="center"/>
        </w:tcPr>
        <w:p w14:paraId="0FEF06BB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2109" w:type="dxa"/>
          <w:vAlign w:val="center"/>
        </w:tcPr>
        <w:p w14:paraId="5FE1E6A9" w14:textId="77777777" w:rsidR="00932A32" w:rsidRPr="00375CF3" w:rsidRDefault="00932A32" w:rsidP="00932A32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Revizyon Tarihi</w:t>
          </w:r>
        </w:p>
      </w:tc>
      <w:tc>
        <w:tcPr>
          <w:tcW w:w="1577" w:type="dxa"/>
          <w:vAlign w:val="center"/>
        </w:tcPr>
        <w:p w14:paraId="785ABA1B" w14:textId="77777777" w:rsidR="00932A32" w:rsidRPr="00375CF3" w:rsidRDefault="00932A32" w:rsidP="00932A32">
          <w:pPr>
            <w:pStyle w:val="stBilgi"/>
            <w:rPr>
              <w:sz w:val="20"/>
              <w:szCs w:val="20"/>
            </w:rPr>
          </w:pPr>
        </w:p>
      </w:tc>
    </w:tr>
    <w:tr w:rsidR="00932A32" w:rsidRPr="00151E02" w14:paraId="0B65BD2A" w14:textId="77777777" w:rsidTr="00375CF3">
      <w:trPr>
        <w:trHeight w:val="276"/>
      </w:trPr>
      <w:tc>
        <w:tcPr>
          <w:tcW w:w="1656" w:type="dxa"/>
          <w:vMerge/>
          <w:vAlign w:val="center"/>
        </w:tcPr>
        <w:p w14:paraId="38F0A6B3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298" w:type="dxa"/>
          <w:vMerge/>
          <w:vAlign w:val="center"/>
        </w:tcPr>
        <w:p w14:paraId="0337F09B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2109" w:type="dxa"/>
          <w:vAlign w:val="center"/>
        </w:tcPr>
        <w:p w14:paraId="14161A0A" w14:textId="77777777" w:rsidR="00932A32" w:rsidRPr="00375CF3" w:rsidRDefault="00932A32" w:rsidP="00932A32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Revizyon No</w:t>
          </w:r>
        </w:p>
      </w:tc>
      <w:tc>
        <w:tcPr>
          <w:tcW w:w="1577" w:type="dxa"/>
          <w:vAlign w:val="center"/>
        </w:tcPr>
        <w:p w14:paraId="2EF1C029" w14:textId="5ABCB500" w:rsidR="00932A32" w:rsidRPr="00375CF3" w:rsidRDefault="00375CF3" w:rsidP="00932A32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00</w:t>
          </w:r>
        </w:p>
      </w:tc>
    </w:tr>
    <w:tr w:rsidR="00932A32" w:rsidRPr="00151E02" w14:paraId="12041C05" w14:textId="77777777" w:rsidTr="00375CF3">
      <w:trPr>
        <w:trHeight w:val="276"/>
      </w:trPr>
      <w:tc>
        <w:tcPr>
          <w:tcW w:w="1656" w:type="dxa"/>
          <w:vMerge/>
          <w:vAlign w:val="center"/>
        </w:tcPr>
        <w:p w14:paraId="5916A6AF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298" w:type="dxa"/>
          <w:vMerge/>
          <w:vAlign w:val="center"/>
        </w:tcPr>
        <w:p w14:paraId="55056AC7" w14:textId="77777777" w:rsidR="00932A32" w:rsidRPr="00152CCE" w:rsidRDefault="00932A32" w:rsidP="00932A32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2109" w:type="dxa"/>
          <w:vAlign w:val="center"/>
        </w:tcPr>
        <w:p w14:paraId="4BDE4103" w14:textId="77777777" w:rsidR="00932A32" w:rsidRPr="00375CF3" w:rsidRDefault="00932A32" w:rsidP="00932A32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Sayfa</w:t>
          </w:r>
        </w:p>
      </w:tc>
      <w:tc>
        <w:tcPr>
          <w:tcW w:w="1577" w:type="dxa"/>
          <w:vAlign w:val="center"/>
        </w:tcPr>
        <w:p w14:paraId="2870FF6F" w14:textId="10A678F0" w:rsidR="00932A32" w:rsidRPr="00375CF3" w:rsidRDefault="00375CF3" w:rsidP="00932A32">
          <w:pPr>
            <w:pStyle w:val="stBilgi"/>
            <w:rPr>
              <w:sz w:val="20"/>
              <w:szCs w:val="20"/>
            </w:rPr>
          </w:pPr>
          <w:r w:rsidRPr="00375CF3">
            <w:rPr>
              <w:sz w:val="20"/>
              <w:szCs w:val="20"/>
            </w:rPr>
            <w:t>1/1</w:t>
          </w:r>
        </w:p>
      </w:tc>
    </w:tr>
  </w:tbl>
  <w:p w14:paraId="42B3A55D" w14:textId="77777777" w:rsidR="00877D38" w:rsidRDefault="00877D3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52D88" w14:textId="77777777" w:rsidR="00375CF3" w:rsidRDefault="00375CF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9681C"/>
    <w:multiLevelType w:val="hybridMultilevel"/>
    <w:tmpl w:val="74F0BEBE"/>
    <w:lvl w:ilvl="0" w:tplc="041F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1A42FB"/>
    <w:multiLevelType w:val="hybridMultilevel"/>
    <w:tmpl w:val="A1A4B544"/>
    <w:lvl w:ilvl="0" w:tplc="135E65A4">
      <w:start w:val="1"/>
      <w:numFmt w:val="decimal"/>
      <w:lvlText w:val="%1."/>
      <w:lvlJc w:val="left"/>
      <w:pPr>
        <w:ind w:left="1155" w:hanging="435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QwNDAyNjcyM7NQ0lEKTi0uzszPAykwrAUA54lIPiwAAAA="/>
  </w:docVars>
  <w:rsids>
    <w:rsidRoot w:val="001F09D3"/>
    <w:rsid w:val="000028AB"/>
    <w:rsid w:val="00010338"/>
    <w:rsid w:val="00025101"/>
    <w:rsid w:val="000515F8"/>
    <w:rsid w:val="000660CF"/>
    <w:rsid w:val="0007408C"/>
    <w:rsid w:val="000A5E0C"/>
    <w:rsid w:val="000B58F0"/>
    <w:rsid w:val="000E247E"/>
    <w:rsid w:val="000E3C82"/>
    <w:rsid w:val="000F7EB8"/>
    <w:rsid w:val="001150E6"/>
    <w:rsid w:val="0012044A"/>
    <w:rsid w:val="001245AA"/>
    <w:rsid w:val="0015127E"/>
    <w:rsid w:val="00155928"/>
    <w:rsid w:val="00156129"/>
    <w:rsid w:val="001E4116"/>
    <w:rsid w:val="001E4C35"/>
    <w:rsid w:val="001F0752"/>
    <w:rsid w:val="001F09D3"/>
    <w:rsid w:val="001F1FF3"/>
    <w:rsid w:val="002153CD"/>
    <w:rsid w:val="00222B27"/>
    <w:rsid w:val="00222BDF"/>
    <w:rsid w:val="00253DD8"/>
    <w:rsid w:val="00256AC8"/>
    <w:rsid w:val="0026518A"/>
    <w:rsid w:val="00274BD3"/>
    <w:rsid w:val="002A4818"/>
    <w:rsid w:val="002B0E13"/>
    <w:rsid w:val="002B1F77"/>
    <w:rsid w:val="002B6958"/>
    <w:rsid w:val="003045BA"/>
    <w:rsid w:val="00310A50"/>
    <w:rsid w:val="0034535A"/>
    <w:rsid w:val="00360EF5"/>
    <w:rsid w:val="00375C40"/>
    <w:rsid w:val="00375CF3"/>
    <w:rsid w:val="00381A67"/>
    <w:rsid w:val="00390CCA"/>
    <w:rsid w:val="003F6109"/>
    <w:rsid w:val="003F7DE9"/>
    <w:rsid w:val="00422FC5"/>
    <w:rsid w:val="00436805"/>
    <w:rsid w:val="00440798"/>
    <w:rsid w:val="004518D1"/>
    <w:rsid w:val="00462054"/>
    <w:rsid w:val="0048557D"/>
    <w:rsid w:val="004A315F"/>
    <w:rsid w:val="004A7188"/>
    <w:rsid w:val="004E792D"/>
    <w:rsid w:val="004F1E0D"/>
    <w:rsid w:val="00510B8A"/>
    <w:rsid w:val="0051169C"/>
    <w:rsid w:val="0051451B"/>
    <w:rsid w:val="00523923"/>
    <w:rsid w:val="00544C04"/>
    <w:rsid w:val="005553F1"/>
    <w:rsid w:val="005602D2"/>
    <w:rsid w:val="00591DCD"/>
    <w:rsid w:val="00595701"/>
    <w:rsid w:val="005B0DAA"/>
    <w:rsid w:val="005D5556"/>
    <w:rsid w:val="005E469A"/>
    <w:rsid w:val="005F69FC"/>
    <w:rsid w:val="006003FA"/>
    <w:rsid w:val="00601389"/>
    <w:rsid w:val="00622EB8"/>
    <w:rsid w:val="00646B03"/>
    <w:rsid w:val="00687A79"/>
    <w:rsid w:val="00690E1B"/>
    <w:rsid w:val="006A5FCD"/>
    <w:rsid w:val="006F7F19"/>
    <w:rsid w:val="00720941"/>
    <w:rsid w:val="00721867"/>
    <w:rsid w:val="00725BBA"/>
    <w:rsid w:val="00735BD6"/>
    <w:rsid w:val="00753A57"/>
    <w:rsid w:val="00772CB8"/>
    <w:rsid w:val="00781173"/>
    <w:rsid w:val="00796F27"/>
    <w:rsid w:val="007A2804"/>
    <w:rsid w:val="007B146C"/>
    <w:rsid w:val="007B284C"/>
    <w:rsid w:val="007D16FF"/>
    <w:rsid w:val="007D7A6D"/>
    <w:rsid w:val="007E1126"/>
    <w:rsid w:val="007E7CD4"/>
    <w:rsid w:val="007F601D"/>
    <w:rsid w:val="00800838"/>
    <w:rsid w:val="00840039"/>
    <w:rsid w:val="00840E8F"/>
    <w:rsid w:val="008507C6"/>
    <w:rsid w:val="00854DE9"/>
    <w:rsid w:val="00877D38"/>
    <w:rsid w:val="0088483A"/>
    <w:rsid w:val="008B5193"/>
    <w:rsid w:val="008C4615"/>
    <w:rsid w:val="008E35F1"/>
    <w:rsid w:val="0090244C"/>
    <w:rsid w:val="00921AEC"/>
    <w:rsid w:val="00932A32"/>
    <w:rsid w:val="009756A5"/>
    <w:rsid w:val="00997F41"/>
    <w:rsid w:val="009A020C"/>
    <w:rsid w:val="009C1C07"/>
    <w:rsid w:val="009F4E08"/>
    <w:rsid w:val="00A035EF"/>
    <w:rsid w:val="00A172AE"/>
    <w:rsid w:val="00A86219"/>
    <w:rsid w:val="00A9632D"/>
    <w:rsid w:val="00AA43B5"/>
    <w:rsid w:val="00AF39D2"/>
    <w:rsid w:val="00B13BD1"/>
    <w:rsid w:val="00B23A7D"/>
    <w:rsid w:val="00B42F56"/>
    <w:rsid w:val="00B450A6"/>
    <w:rsid w:val="00B52053"/>
    <w:rsid w:val="00B546E4"/>
    <w:rsid w:val="00B626B8"/>
    <w:rsid w:val="00B6566E"/>
    <w:rsid w:val="00B65CA9"/>
    <w:rsid w:val="00B66ED4"/>
    <w:rsid w:val="00B863D5"/>
    <w:rsid w:val="00BA12C1"/>
    <w:rsid w:val="00BF1E43"/>
    <w:rsid w:val="00BF772A"/>
    <w:rsid w:val="00C20B38"/>
    <w:rsid w:val="00C23304"/>
    <w:rsid w:val="00C352B5"/>
    <w:rsid w:val="00C667AF"/>
    <w:rsid w:val="00C70F02"/>
    <w:rsid w:val="00C73401"/>
    <w:rsid w:val="00C9285A"/>
    <w:rsid w:val="00CA38A6"/>
    <w:rsid w:val="00CD0865"/>
    <w:rsid w:val="00CE45FC"/>
    <w:rsid w:val="00CE7B67"/>
    <w:rsid w:val="00CF5D43"/>
    <w:rsid w:val="00D14855"/>
    <w:rsid w:val="00D15897"/>
    <w:rsid w:val="00D436DA"/>
    <w:rsid w:val="00D46C6B"/>
    <w:rsid w:val="00D56A8F"/>
    <w:rsid w:val="00D71E9C"/>
    <w:rsid w:val="00D85430"/>
    <w:rsid w:val="00DD44D0"/>
    <w:rsid w:val="00DF27FD"/>
    <w:rsid w:val="00E07A96"/>
    <w:rsid w:val="00E61484"/>
    <w:rsid w:val="00EC20BB"/>
    <w:rsid w:val="00EF2577"/>
    <w:rsid w:val="00F061ED"/>
    <w:rsid w:val="00F22CE8"/>
    <w:rsid w:val="00F327E4"/>
    <w:rsid w:val="00F46DB7"/>
    <w:rsid w:val="00F65C53"/>
    <w:rsid w:val="00F82A36"/>
    <w:rsid w:val="00F94974"/>
    <w:rsid w:val="00FA1A78"/>
    <w:rsid w:val="00FA4948"/>
    <w:rsid w:val="00FB1BB9"/>
    <w:rsid w:val="00FB2A43"/>
    <w:rsid w:val="00FC63F3"/>
    <w:rsid w:val="00FD650B"/>
    <w:rsid w:val="00FE3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A750A4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1F0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375C4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75C40"/>
    <w:rPr>
      <w:sz w:val="24"/>
      <w:szCs w:val="24"/>
    </w:rPr>
  </w:style>
  <w:style w:type="paragraph" w:styleId="AltBilgi">
    <w:name w:val="footer"/>
    <w:basedOn w:val="Normal"/>
    <w:link w:val="AltBilgiChar"/>
    <w:rsid w:val="00375C4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75C40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145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rsid w:val="00B66ED4"/>
    <w:rPr>
      <w:color w:val="0000FF" w:themeColor="hyperlink"/>
      <w:u w:val="single"/>
    </w:rPr>
  </w:style>
  <w:style w:type="character" w:customStyle="1" w:styleId="StForm">
    <w:name w:val="StForm"/>
    <w:basedOn w:val="VarsaylanParagrafYazTipi"/>
    <w:uiPriority w:val="1"/>
    <w:rsid w:val="00932A32"/>
    <w:rPr>
      <w:rFonts w:ascii="Arial Narrow" w:hAnsi="Arial Narrow"/>
      <w:sz w:val="16"/>
    </w:rPr>
  </w:style>
  <w:style w:type="paragraph" w:styleId="BalonMetni">
    <w:name w:val="Balloon Text"/>
    <w:basedOn w:val="Normal"/>
    <w:link w:val="BalonMetniChar"/>
    <w:semiHidden/>
    <w:unhideWhenUsed/>
    <w:rsid w:val="002153C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2153CD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59"/>
    <w:rsid w:val="007F601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BA41B-022C-448A-9B90-1FBEDFB5B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</dc:creator>
  <cp:lastModifiedBy>Safak Ozsarac</cp:lastModifiedBy>
  <cp:revision>5</cp:revision>
  <cp:lastPrinted>2016-10-26T11:58:00Z</cp:lastPrinted>
  <dcterms:created xsi:type="dcterms:W3CDTF">2021-12-30T08:02:00Z</dcterms:created>
  <dcterms:modified xsi:type="dcterms:W3CDTF">2022-01-10T06:51:00Z</dcterms:modified>
</cp:coreProperties>
</file>